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F2EDA4" w14:textId="4F52F061" w:rsidR="00E12A02" w:rsidRDefault="00C72C34">
      <w:pPr>
        <w:pStyle w:val="Title"/>
      </w:pPr>
      <w:r>
        <w:t xml:space="preserve">Feedback for Project Number </w:t>
      </w:r>
      <w:r w:rsidR="00CA3DF5">
        <w:t>14</w:t>
      </w:r>
    </w:p>
    <w:p w14:paraId="579CFE5D" w14:textId="77777777" w:rsidR="00E12A02" w:rsidRDefault="00C72C34">
      <w:pPr>
        <w:pStyle w:val="Heading2"/>
      </w:pPr>
      <w:bookmarkStart w:id="0" w:name="instructions"/>
      <w:bookmarkStart w:id="1" w:name="feedback-below"/>
      <w:bookmarkEnd w:id="0"/>
      <w:bookmarkEnd w:id="1"/>
      <w:r>
        <w:t>Feedback Below</w:t>
      </w:r>
    </w:p>
    <w:p w14:paraId="3CD7134C" w14:textId="3BDCA1D7" w:rsidR="00E12A02" w:rsidRDefault="00C72C34">
      <w:pPr>
        <w:pStyle w:val="FirstParagraph"/>
        <w:rPr>
          <w:b/>
        </w:rPr>
      </w:pPr>
      <w:r>
        <w:rPr>
          <w:b/>
        </w:rPr>
        <w:t>What did you first notice about this project?</w:t>
      </w:r>
    </w:p>
    <w:p w14:paraId="1A397E77" w14:textId="1ED3EB3C" w:rsidR="00CA3DF5" w:rsidRDefault="00377197" w:rsidP="00CA3DF5">
      <w:pPr>
        <w:pStyle w:val="BodyText"/>
      </w:pPr>
      <w:r>
        <w:t xml:space="preserve">The first thing that I noticed about this project was the color scheme on the Time Series chart. </w:t>
      </w:r>
      <w:r w:rsidR="005028FC">
        <w:t xml:space="preserve">I also </w:t>
      </w:r>
      <w:r w:rsidR="007F3EFB">
        <w:t>spotted</w:t>
      </w:r>
      <w:r w:rsidR="005028FC">
        <w:t xml:space="preserve"> the various interactive selections located at the top of the website</w:t>
      </w:r>
      <w:r w:rsidR="00917B86">
        <w:t xml:space="preserve">, and </w:t>
      </w:r>
      <w:r w:rsidR="00710C81">
        <w:t xml:space="preserve">it was easy to read </w:t>
      </w:r>
      <w:r w:rsidR="005D7A03">
        <w:t xml:space="preserve">the labels </w:t>
      </w:r>
      <w:r w:rsidR="00710C81">
        <w:t xml:space="preserve">and infer </w:t>
      </w:r>
      <w:r w:rsidR="0099334B">
        <w:t xml:space="preserve">their functionality. </w:t>
      </w:r>
    </w:p>
    <w:p w14:paraId="6E81049D" w14:textId="77777777" w:rsidR="00CA3DF5" w:rsidRPr="00CA3DF5" w:rsidRDefault="00CA3DF5" w:rsidP="00CA3DF5">
      <w:pPr>
        <w:pStyle w:val="BodyText"/>
      </w:pPr>
    </w:p>
    <w:p w14:paraId="220C1876" w14:textId="2AB5480A" w:rsidR="00E12A02" w:rsidRDefault="00C72C34">
      <w:pPr>
        <w:pStyle w:val="BodyText"/>
        <w:rPr>
          <w:b/>
        </w:rPr>
      </w:pPr>
      <w:r>
        <w:rPr>
          <w:b/>
        </w:rPr>
        <w:t>What was this project’s main story?</w:t>
      </w:r>
    </w:p>
    <w:p w14:paraId="079972F1" w14:textId="3097AF2C" w:rsidR="00CA3DF5" w:rsidRDefault="009D569F">
      <w:pPr>
        <w:pStyle w:val="BodyText"/>
      </w:pPr>
      <w:r>
        <w:t>Based on the visualization and data table views provided by the Shiny App, it appears that the project</w:t>
      </w:r>
      <w:r w:rsidR="00BF5E9C">
        <w:t>’s</w:t>
      </w:r>
      <w:r>
        <w:t xml:space="preserve"> main story is to communicate the development of COVID cases across multiple states and counties</w:t>
      </w:r>
      <w:r w:rsidR="00105946">
        <w:t xml:space="preserve"> as well as the most frequent words in Tweets from those impacted locations. </w:t>
      </w:r>
    </w:p>
    <w:p w14:paraId="5DBA1D8D" w14:textId="77777777" w:rsidR="00CA3DF5" w:rsidRDefault="00CA3DF5">
      <w:pPr>
        <w:pStyle w:val="BodyText"/>
      </w:pPr>
    </w:p>
    <w:p w14:paraId="45133624" w14:textId="24DB29B8" w:rsidR="00E12A02" w:rsidRDefault="00C72C34">
      <w:pPr>
        <w:pStyle w:val="BodyText"/>
        <w:rPr>
          <w:b/>
        </w:rPr>
      </w:pPr>
      <w:r>
        <w:rPr>
          <w:b/>
        </w:rPr>
        <w:t>What were some areas of improvement?</w:t>
      </w:r>
    </w:p>
    <w:p w14:paraId="06DC4B18" w14:textId="7F49892B" w:rsidR="00CA3DF5" w:rsidRDefault="00F0608F">
      <w:pPr>
        <w:pStyle w:val="BodyText"/>
      </w:pPr>
      <w:r>
        <w:t xml:space="preserve">An area of improvement for the Shiny App would be to improve the functionality of the top panel interactive selections. </w:t>
      </w:r>
      <w:r w:rsidR="00E54F74">
        <w:t xml:space="preserve">When clicking on certain states and counties, I receive an error and cannot view the output of the chart. </w:t>
      </w:r>
      <w:r w:rsidR="006D6429">
        <w:t xml:space="preserve">Additionally, I would add in additional text to explain the use and flow of the tool. </w:t>
      </w:r>
      <w:r w:rsidR="009C286E">
        <w:t>The title could also be a bit large</w:t>
      </w:r>
      <w:r w:rsidR="005E120E">
        <w:t xml:space="preserve">r </w:t>
      </w:r>
      <w:r w:rsidR="009C286E">
        <w:t>to indicate the theme of the project.</w:t>
      </w:r>
    </w:p>
    <w:p w14:paraId="2477FCDF" w14:textId="77777777" w:rsidR="00CA3DF5" w:rsidRDefault="00CA3DF5">
      <w:pPr>
        <w:pStyle w:val="BodyText"/>
      </w:pPr>
    </w:p>
    <w:p w14:paraId="0D10E3AA" w14:textId="4C3983A0" w:rsidR="00E12A02" w:rsidRDefault="00C72C34">
      <w:pPr>
        <w:pStyle w:val="BodyText"/>
        <w:rPr>
          <w:b/>
        </w:rPr>
      </w:pPr>
      <w:r>
        <w:rPr>
          <w:b/>
        </w:rPr>
        <w:t>What elements would you add to this project?</w:t>
      </w:r>
    </w:p>
    <w:p w14:paraId="557B7BE6" w14:textId="4A171192" w:rsidR="00CA3DF5" w:rsidRDefault="006913B8">
      <w:pPr>
        <w:pStyle w:val="BodyText"/>
      </w:pPr>
      <w:r>
        <w:t>It would be interesting to add a word cloud to the project to see the frequency of tweets from the impacted areas.</w:t>
      </w:r>
    </w:p>
    <w:p w14:paraId="1377B6D4" w14:textId="77777777" w:rsidR="00CA3DF5" w:rsidRDefault="00CA3DF5">
      <w:pPr>
        <w:pStyle w:val="BodyText"/>
      </w:pPr>
    </w:p>
    <w:p w14:paraId="5BFAA967" w14:textId="7D4CFA2C" w:rsidR="00E12A02" w:rsidRDefault="00C72C34">
      <w:pPr>
        <w:pStyle w:val="BodyText"/>
        <w:rPr>
          <w:b/>
        </w:rPr>
      </w:pPr>
      <w:r>
        <w:rPr>
          <w:b/>
        </w:rPr>
        <w:t>What were some successful elements of this project?</w:t>
      </w:r>
    </w:p>
    <w:p w14:paraId="24CAF47A" w14:textId="58B28895" w:rsidR="00CA52E3" w:rsidRPr="007B0B9A" w:rsidRDefault="00C60C1D">
      <w:pPr>
        <w:pStyle w:val="BodyText"/>
      </w:pPr>
      <w:r>
        <w:t xml:space="preserve">I believe the Shiny App presents a clear understanding of wrangling the underlying data and displaying it in a user-friendly manner. </w:t>
      </w:r>
      <w:r w:rsidR="0075431F">
        <w:t>I also enjoyed being able to interact and learn about the different impacted areas with the click of a button.</w:t>
      </w:r>
    </w:p>
    <w:sectPr w:rsidR="00CA52E3" w:rsidRPr="007B0B9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235693" w14:textId="77777777" w:rsidR="00C72C34" w:rsidRDefault="00C72C34">
      <w:pPr>
        <w:spacing w:after="0"/>
      </w:pPr>
      <w:r>
        <w:separator/>
      </w:r>
    </w:p>
  </w:endnote>
  <w:endnote w:type="continuationSeparator" w:id="0">
    <w:p w14:paraId="2F30F88B" w14:textId="77777777" w:rsidR="00C72C34" w:rsidRDefault="00C72C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A7601F" w14:textId="77777777" w:rsidR="00C72C34" w:rsidRDefault="00C72C34">
      <w:r>
        <w:separator/>
      </w:r>
    </w:p>
  </w:footnote>
  <w:footnote w:type="continuationSeparator" w:id="0">
    <w:p w14:paraId="101EC316" w14:textId="77777777" w:rsidR="00C72C34" w:rsidRDefault="00C72C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7011236"/>
    <w:multiLevelType w:val="multilevel"/>
    <w:tmpl w:val="5B58DD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21A043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2EDB"/>
    <w:rsid w:val="00105946"/>
    <w:rsid w:val="00377197"/>
    <w:rsid w:val="004E29B3"/>
    <w:rsid w:val="005028FC"/>
    <w:rsid w:val="00590D07"/>
    <w:rsid w:val="005D7A03"/>
    <w:rsid w:val="005E120E"/>
    <w:rsid w:val="006913B8"/>
    <w:rsid w:val="006D6429"/>
    <w:rsid w:val="00710C81"/>
    <w:rsid w:val="0075431F"/>
    <w:rsid w:val="00784D58"/>
    <w:rsid w:val="007B0B9A"/>
    <w:rsid w:val="007F3EFB"/>
    <w:rsid w:val="008D6863"/>
    <w:rsid w:val="00917B86"/>
    <w:rsid w:val="00920A32"/>
    <w:rsid w:val="0099334B"/>
    <w:rsid w:val="009C286E"/>
    <w:rsid w:val="009D569F"/>
    <w:rsid w:val="009E2B27"/>
    <w:rsid w:val="00A17A89"/>
    <w:rsid w:val="00B86B75"/>
    <w:rsid w:val="00BC48D5"/>
    <w:rsid w:val="00BF5E9C"/>
    <w:rsid w:val="00C36279"/>
    <w:rsid w:val="00C60C1D"/>
    <w:rsid w:val="00C72C34"/>
    <w:rsid w:val="00CA3DF5"/>
    <w:rsid w:val="00CA52E3"/>
    <w:rsid w:val="00D325CD"/>
    <w:rsid w:val="00D87DE9"/>
    <w:rsid w:val="00E12A02"/>
    <w:rsid w:val="00E315A3"/>
    <w:rsid w:val="00E54F74"/>
    <w:rsid w:val="00F0608F"/>
    <w:rsid w:val="00F4687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4A566D0"/>
  <w15:docId w15:val="{C71B9C51-9FC8-7C4F-B1E1-E5F80AE0EA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229</Words>
  <Characters>1310</Characters>
  <Application>Microsoft Office Word</Application>
  <DocSecurity>0</DocSecurity>
  <Lines>10</Lines>
  <Paragraphs>3</Paragraphs>
  <ScaleCrop>false</ScaleCrop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xx</dc:title>
  <dc:creator/>
  <cp:lastModifiedBy>Rudy Martinez</cp:lastModifiedBy>
  <cp:revision>29</cp:revision>
  <dcterms:created xsi:type="dcterms:W3CDTF">2021-04-30T05:21:00Z</dcterms:created>
  <dcterms:modified xsi:type="dcterms:W3CDTF">2021-05-09T19:07:00Z</dcterms:modified>
</cp:coreProperties>
</file>